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D65F07" w14:textId="77777777" w:rsidR="00B65BE6" w:rsidRPr="00B65BE6" w:rsidRDefault="00B65BE6" w:rsidP="00B65BE6">
      <w:pPr>
        <w:pStyle w:val="1"/>
        <w:rPr>
          <w:lang w:val="en-US"/>
        </w:rPr>
      </w:pPr>
      <w:r w:rsidRPr="00B65BE6">
        <w:rPr>
          <w:lang w:val="en-US"/>
        </w:rPr>
        <w:t>Project SQL: «MySchool Social Hub»</w:t>
      </w:r>
    </w:p>
    <w:p w14:paraId="51083A07" w14:textId="77777777" w:rsidR="00B65BE6" w:rsidRPr="00B74F25" w:rsidRDefault="00B65BE6" w:rsidP="00B65BE6">
      <w:pPr>
        <w:pStyle w:val="2"/>
      </w:pPr>
      <w:bookmarkStart w:id="0" w:name="στόχος-project"/>
      <w:r>
        <w:t>🎯</w:t>
      </w:r>
      <w:r w:rsidRPr="00B74F25">
        <w:t xml:space="preserve"> Στόχος </w:t>
      </w:r>
      <w:r>
        <w:t>Project</w:t>
      </w:r>
    </w:p>
    <w:p w14:paraId="43A6F802" w14:textId="77777777" w:rsidR="00B65BE6" w:rsidRPr="00B74F25" w:rsidRDefault="00B65BE6" w:rsidP="00B65BE6">
      <w:pPr>
        <w:pStyle w:val="FirstParagraph"/>
        <w:rPr>
          <w:lang w:val="el-GR"/>
        </w:rPr>
      </w:pPr>
      <w:r w:rsidRPr="00B74F25">
        <w:rPr>
          <w:lang w:val="el-GR"/>
        </w:rPr>
        <w:t xml:space="preserve">Να γνωρίσεις βασικές έννοιες της </w:t>
      </w:r>
      <w:r>
        <w:t>SQL</w:t>
      </w:r>
      <w:r w:rsidRPr="00B74F25">
        <w:rPr>
          <w:lang w:val="el-GR"/>
        </w:rPr>
        <w:t xml:space="preserve"> μέσα από ένα θέμα κοντά στα ενδιαφέροντα των νέων 16–17 ετών: </w:t>
      </w:r>
      <w:r w:rsidRPr="00B74F25">
        <w:rPr>
          <w:b/>
          <w:bCs/>
          <w:lang w:val="el-GR"/>
        </w:rPr>
        <w:t xml:space="preserve">σχολική ζωή, </w:t>
      </w:r>
      <w:r>
        <w:rPr>
          <w:b/>
          <w:bCs/>
        </w:rPr>
        <w:t>social</w:t>
      </w:r>
      <w:r w:rsidRPr="00B74F25">
        <w:rPr>
          <w:b/>
          <w:bCs/>
          <w:lang w:val="el-GR"/>
        </w:rPr>
        <w:t xml:space="preserve"> </w:t>
      </w:r>
      <w:r>
        <w:rPr>
          <w:b/>
          <w:bCs/>
        </w:rPr>
        <w:t>media</w:t>
      </w:r>
      <w:r w:rsidRPr="00B74F25">
        <w:rPr>
          <w:b/>
          <w:bCs/>
          <w:lang w:val="el-GR"/>
        </w:rPr>
        <w:t>, μουσική και δραστηριότητες</w:t>
      </w:r>
      <w:r w:rsidRPr="00B74F25">
        <w:rPr>
          <w:lang w:val="el-GR"/>
        </w:rPr>
        <w:t>.</w:t>
      </w:r>
    </w:p>
    <w:p w14:paraId="778539EB" w14:textId="77777777" w:rsidR="00B65BE6" w:rsidRPr="00B74F25" w:rsidRDefault="00B65BE6" w:rsidP="00B65BE6">
      <w:pPr>
        <w:pStyle w:val="aa"/>
        <w:rPr>
          <w:lang w:val="el-GR"/>
        </w:rPr>
      </w:pPr>
      <w:r w:rsidRPr="00B74F25">
        <w:rPr>
          <w:lang w:val="el-GR"/>
        </w:rPr>
        <w:t>Θα δουλέψεις βήμα-βήμα, από πολύ απλές εντολές μέχρι πιο σύνθετα ερωτήματα.</w:t>
      </w:r>
    </w:p>
    <w:p w14:paraId="4D0BDA5E" w14:textId="77777777" w:rsidR="00B65BE6" w:rsidRDefault="001B7E9F" w:rsidP="00B65BE6">
      <w:r>
        <w:pict w14:anchorId="570FB320">
          <v:rect id="_x0000_i1025" style="width:0;height:1.5pt" o:hralign="center" o:hrstd="t" o:hr="t"/>
        </w:pict>
      </w:r>
    </w:p>
    <w:bookmarkEnd w:id="0"/>
    <w:p w14:paraId="5AC51480" w14:textId="77777777" w:rsidR="00B65BE6" w:rsidRPr="00B74F25" w:rsidRDefault="00B65BE6" w:rsidP="00B65BE6">
      <w:pPr>
        <w:pStyle w:val="2"/>
      </w:pPr>
      <w:r>
        <w:t>🧠</w:t>
      </w:r>
      <w:r w:rsidRPr="00B74F25">
        <w:t xml:space="preserve"> Σενάριο</w:t>
      </w:r>
    </w:p>
    <w:p w14:paraId="55B04FDC" w14:textId="77777777" w:rsidR="00B65BE6" w:rsidRPr="00B74F25" w:rsidRDefault="00B65BE6" w:rsidP="00B65BE6">
      <w:pPr>
        <w:pStyle w:val="FirstParagraph"/>
        <w:rPr>
          <w:lang w:val="el-GR"/>
        </w:rPr>
      </w:pPr>
      <w:r w:rsidRPr="00B74F25">
        <w:rPr>
          <w:lang w:val="el-GR"/>
        </w:rPr>
        <w:t xml:space="preserve">Το σχολείο σου θέλει να δημιουργήσει μια απλή βάση δεδομένων για μια </w:t>
      </w:r>
      <w:r w:rsidRPr="00B74F25">
        <w:rPr>
          <w:b/>
          <w:bCs/>
          <w:lang w:val="el-GR"/>
        </w:rPr>
        <w:t xml:space="preserve">μαθητική πλατφόρμα τύπου </w:t>
      </w:r>
      <w:r>
        <w:rPr>
          <w:b/>
          <w:bCs/>
        </w:rPr>
        <w:t>social</w:t>
      </w:r>
      <w:r w:rsidRPr="00B74F25">
        <w:rPr>
          <w:lang w:val="el-GR"/>
        </w:rPr>
        <w:t xml:space="preserve"> όπου: - Οι μαθητές έχουν προφίλ - Δηλώνουν αγαπημένα μουσικά είδη - Συμμετέχουν σε σχολικές δραστηριότητες</w:t>
      </w:r>
    </w:p>
    <w:p w14:paraId="241D4E30" w14:textId="1B68E607" w:rsidR="00586515" w:rsidRDefault="00B65BE6" w:rsidP="00B65BE6">
      <w:pPr>
        <w:rPr>
          <w:lang w:val="el-GR"/>
        </w:rPr>
      </w:pPr>
      <w:r>
        <w:rPr>
          <w:noProof/>
          <w14:ligatures w14:val="standardContextual"/>
        </w:rPr>
        <w:drawing>
          <wp:inline distT="0" distB="0" distL="0" distR="0" wp14:anchorId="224D5CC8" wp14:editId="44A296FE">
            <wp:extent cx="5274310" cy="3317875"/>
            <wp:effectExtent l="0" t="0" r="2540" b="0"/>
            <wp:docPr id="1536500237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50023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C5FC2" w14:textId="6BE09063" w:rsidR="00B65BE6" w:rsidRDefault="00B65BE6" w:rsidP="00B65BE6">
      <w:pPr>
        <w:rPr>
          <w:lang w:val="el-GR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21100EDE" wp14:editId="4756D92E">
            <wp:extent cx="5543550" cy="3646756"/>
            <wp:effectExtent l="0" t="0" r="0" b="0"/>
            <wp:docPr id="765530468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53046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8756" cy="365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174CB" w14:textId="496BB779" w:rsidR="00B65BE6" w:rsidRDefault="00920D51" w:rsidP="00B65BE6">
      <w:pPr>
        <w:rPr>
          <w:lang w:val="el-GR"/>
        </w:rPr>
      </w:pPr>
      <w:r>
        <w:rPr>
          <w:noProof/>
          <w14:ligatures w14:val="standardContextual"/>
        </w:rPr>
        <w:drawing>
          <wp:inline distT="0" distB="0" distL="0" distR="0" wp14:anchorId="446A83FC" wp14:editId="6FE58348">
            <wp:extent cx="5693410" cy="3232618"/>
            <wp:effectExtent l="0" t="0" r="2540" b="6350"/>
            <wp:docPr id="2067796176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7961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03202" cy="3238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2FF9D" w14:textId="227228A6" w:rsidR="00920D51" w:rsidRDefault="00920D51" w:rsidP="00B65BE6">
      <w:r>
        <w:rPr>
          <w:noProof/>
          <w14:ligatures w14:val="standardContextual"/>
        </w:rPr>
        <w:lastRenderedPageBreak/>
        <w:drawing>
          <wp:inline distT="0" distB="0" distL="0" distR="0" wp14:anchorId="108E387B" wp14:editId="489EE25C">
            <wp:extent cx="5274310" cy="3006725"/>
            <wp:effectExtent l="0" t="0" r="2540" b="3175"/>
            <wp:docPr id="174379105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791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FC83B" w14:textId="6C10B4C8" w:rsidR="00374863" w:rsidRDefault="00374863" w:rsidP="00B65BE6">
      <w:r>
        <w:rPr>
          <w:noProof/>
          <w14:ligatures w14:val="standardContextual"/>
        </w:rPr>
        <w:drawing>
          <wp:inline distT="0" distB="0" distL="0" distR="0" wp14:anchorId="57F446AE" wp14:editId="54987E5E">
            <wp:extent cx="5274310" cy="1558290"/>
            <wp:effectExtent l="0" t="0" r="2540" b="3810"/>
            <wp:docPr id="1164558388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5583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EC52C" w14:textId="315C539F" w:rsidR="00374863" w:rsidRPr="00374863" w:rsidRDefault="00374863" w:rsidP="00B65BE6">
      <w:r>
        <w:rPr>
          <w:noProof/>
          <w14:ligatures w14:val="standardContextual"/>
        </w:rPr>
        <w:drawing>
          <wp:inline distT="0" distB="0" distL="0" distR="0" wp14:anchorId="3E00DABF" wp14:editId="33A287BC">
            <wp:extent cx="5274310" cy="1020445"/>
            <wp:effectExtent l="0" t="0" r="2540" b="8255"/>
            <wp:docPr id="1108319689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31968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4863" w:rsidRPr="0037486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BE6"/>
    <w:rsid w:val="00374863"/>
    <w:rsid w:val="00467E24"/>
    <w:rsid w:val="00586515"/>
    <w:rsid w:val="00663EE7"/>
    <w:rsid w:val="00750F0E"/>
    <w:rsid w:val="00920D51"/>
    <w:rsid w:val="00B65BE6"/>
    <w:rsid w:val="00F41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1ECDBF"/>
  <w15:chartTrackingRefBased/>
  <w15:docId w15:val="{55C42D66-CA72-4C74-BBDD-6CB16FD83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5BE6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B65BE6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l-GR"/>
      <w14:ligatures w14:val="standardContextual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B65BE6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l-GR"/>
      <w14:ligatures w14:val="standardContextual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B65BE6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l-GR"/>
      <w14:ligatures w14:val="standardContextual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B65BE6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2"/>
      <w:szCs w:val="22"/>
      <w:lang w:val="el-GR"/>
      <w14:ligatures w14:val="standardContextual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B65BE6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kern w:val="2"/>
      <w:sz w:val="22"/>
      <w:szCs w:val="22"/>
      <w:lang w:val="el-GR"/>
      <w14:ligatures w14:val="standardContextual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B65BE6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2"/>
      <w:szCs w:val="22"/>
      <w:lang w:val="el-GR"/>
      <w14:ligatures w14:val="standardContextual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B65BE6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2"/>
      <w:szCs w:val="22"/>
      <w:lang w:val="el-GR"/>
      <w14:ligatures w14:val="standardContextual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B65BE6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2"/>
      <w:szCs w:val="22"/>
      <w:lang w:val="el-GR"/>
      <w14:ligatures w14:val="standardContextual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B65BE6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:sz w:val="22"/>
      <w:szCs w:val="22"/>
      <w:lang w:val="el-GR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B65BE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Char">
    <w:name w:val="Επικεφαλίδα 2 Char"/>
    <w:basedOn w:val="a0"/>
    <w:link w:val="2"/>
    <w:uiPriority w:val="9"/>
    <w:semiHidden/>
    <w:rsid w:val="00B65B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Επικεφαλίδα 3 Char"/>
    <w:basedOn w:val="a0"/>
    <w:link w:val="3"/>
    <w:uiPriority w:val="9"/>
    <w:semiHidden/>
    <w:rsid w:val="00B65BE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Char">
    <w:name w:val="Επικεφαλίδα 4 Char"/>
    <w:basedOn w:val="a0"/>
    <w:link w:val="4"/>
    <w:uiPriority w:val="9"/>
    <w:semiHidden/>
    <w:rsid w:val="00B65BE6"/>
    <w:rPr>
      <w:rFonts w:eastAsiaTheme="majorEastAsia" w:cstheme="majorBidi"/>
      <w:i/>
      <w:iCs/>
      <w:color w:val="2F5496" w:themeColor="accent1" w:themeShade="BF"/>
    </w:rPr>
  </w:style>
  <w:style w:type="character" w:customStyle="1" w:styleId="5Char">
    <w:name w:val="Επικεφαλίδα 5 Char"/>
    <w:basedOn w:val="a0"/>
    <w:link w:val="5"/>
    <w:uiPriority w:val="9"/>
    <w:semiHidden/>
    <w:rsid w:val="00B65BE6"/>
    <w:rPr>
      <w:rFonts w:eastAsiaTheme="majorEastAsia" w:cstheme="majorBidi"/>
      <w:color w:val="2F5496" w:themeColor="accent1" w:themeShade="BF"/>
    </w:rPr>
  </w:style>
  <w:style w:type="character" w:customStyle="1" w:styleId="6Char">
    <w:name w:val="Επικεφαλίδα 6 Char"/>
    <w:basedOn w:val="a0"/>
    <w:link w:val="6"/>
    <w:uiPriority w:val="9"/>
    <w:semiHidden/>
    <w:rsid w:val="00B65BE6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0"/>
    <w:link w:val="7"/>
    <w:uiPriority w:val="9"/>
    <w:semiHidden/>
    <w:rsid w:val="00B65BE6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0"/>
    <w:link w:val="8"/>
    <w:uiPriority w:val="9"/>
    <w:semiHidden/>
    <w:rsid w:val="00B65BE6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0"/>
    <w:link w:val="9"/>
    <w:uiPriority w:val="9"/>
    <w:semiHidden/>
    <w:rsid w:val="00B65BE6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B65BE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l-GR"/>
      <w14:ligatures w14:val="standardContextual"/>
    </w:rPr>
  </w:style>
  <w:style w:type="character" w:customStyle="1" w:styleId="Char">
    <w:name w:val="Τίτλος Char"/>
    <w:basedOn w:val="a0"/>
    <w:link w:val="a3"/>
    <w:uiPriority w:val="10"/>
    <w:rsid w:val="00B65B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B65BE6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l-GR"/>
      <w14:ligatures w14:val="standardContextual"/>
    </w:rPr>
  </w:style>
  <w:style w:type="character" w:customStyle="1" w:styleId="Char0">
    <w:name w:val="Υπότιτλος Char"/>
    <w:basedOn w:val="a0"/>
    <w:link w:val="a4"/>
    <w:uiPriority w:val="11"/>
    <w:rsid w:val="00B65B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B65BE6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:sz w:val="22"/>
      <w:szCs w:val="22"/>
      <w:lang w:val="el-GR"/>
      <w14:ligatures w14:val="standardContextual"/>
    </w:rPr>
  </w:style>
  <w:style w:type="character" w:customStyle="1" w:styleId="Char1">
    <w:name w:val="Απόσπασμα Char"/>
    <w:basedOn w:val="a0"/>
    <w:link w:val="a5"/>
    <w:uiPriority w:val="29"/>
    <w:rsid w:val="00B65BE6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B65BE6"/>
    <w:pPr>
      <w:spacing w:after="160" w:line="259" w:lineRule="auto"/>
      <w:ind w:left="720"/>
      <w:contextualSpacing/>
    </w:pPr>
    <w:rPr>
      <w:kern w:val="2"/>
      <w:sz w:val="22"/>
      <w:szCs w:val="22"/>
      <w:lang w:val="el-GR"/>
      <w14:ligatures w14:val="standardContextual"/>
    </w:rPr>
  </w:style>
  <w:style w:type="character" w:styleId="a7">
    <w:name w:val="Intense Emphasis"/>
    <w:basedOn w:val="a0"/>
    <w:uiPriority w:val="21"/>
    <w:qFormat/>
    <w:rsid w:val="00B65BE6"/>
    <w:rPr>
      <w:i/>
      <w:iCs/>
      <w:color w:val="2F5496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B65BE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F5496" w:themeColor="accent1" w:themeShade="BF"/>
      <w:kern w:val="2"/>
      <w:sz w:val="22"/>
      <w:szCs w:val="22"/>
      <w:lang w:val="el-GR"/>
      <w14:ligatures w14:val="standardContextual"/>
    </w:rPr>
  </w:style>
  <w:style w:type="character" w:customStyle="1" w:styleId="Char2">
    <w:name w:val="Έντονο απόσπ. Char"/>
    <w:basedOn w:val="a0"/>
    <w:link w:val="a8"/>
    <w:uiPriority w:val="30"/>
    <w:rsid w:val="00B65BE6"/>
    <w:rPr>
      <w:i/>
      <w:iCs/>
      <w:color w:val="2F5496" w:themeColor="accent1" w:themeShade="BF"/>
    </w:rPr>
  </w:style>
  <w:style w:type="character" w:styleId="a9">
    <w:name w:val="Intense Reference"/>
    <w:basedOn w:val="a0"/>
    <w:uiPriority w:val="32"/>
    <w:qFormat/>
    <w:rsid w:val="00B65BE6"/>
    <w:rPr>
      <w:b/>
      <w:bCs/>
      <w:smallCaps/>
      <w:color w:val="2F5496" w:themeColor="accent1" w:themeShade="BF"/>
      <w:spacing w:val="5"/>
    </w:rPr>
  </w:style>
  <w:style w:type="paragraph" w:styleId="aa">
    <w:name w:val="Body Text"/>
    <w:basedOn w:val="a"/>
    <w:link w:val="Char3"/>
    <w:qFormat/>
    <w:rsid w:val="00B65BE6"/>
    <w:pPr>
      <w:spacing w:before="180" w:after="180"/>
    </w:pPr>
  </w:style>
  <w:style w:type="character" w:customStyle="1" w:styleId="Char3">
    <w:name w:val="Σώμα κειμένου Char"/>
    <w:basedOn w:val="a0"/>
    <w:link w:val="aa"/>
    <w:rsid w:val="00B65BE6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aa"/>
    <w:next w:val="aa"/>
    <w:qFormat/>
    <w:rsid w:val="00B65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 karydi</dc:creator>
  <cp:keywords/>
  <dc:description/>
  <cp:lastModifiedBy>sofia karydi</cp:lastModifiedBy>
  <cp:revision>2</cp:revision>
  <dcterms:created xsi:type="dcterms:W3CDTF">2026-01-27T21:14:00Z</dcterms:created>
  <dcterms:modified xsi:type="dcterms:W3CDTF">2026-01-27T21:14:00Z</dcterms:modified>
</cp:coreProperties>
</file>